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57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2"/>
        <w:gridCol w:w="2627"/>
        <w:gridCol w:w="2627"/>
        <w:gridCol w:w="2628"/>
      </w:tblGrid>
      <w:tr w:rsidR="00227A32" w:rsidRPr="00D43A5F" w:rsidTr="009F1215">
        <w:trPr>
          <w:cantSplit/>
          <w:trHeight w:val="2138"/>
        </w:trPr>
        <w:tc>
          <w:tcPr>
            <w:tcW w:w="7882" w:type="dxa"/>
          </w:tcPr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27A32" w:rsidRDefault="00371BA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istry of Education and Science of the Russian Federation</w:t>
            </w:r>
          </w:p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371BAD" w:rsidRPr="00371BAD" w:rsidRDefault="00371BAD" w:rsidP="00245E4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1BAD">
              <w:rPr>
                <w:rFonts w:ascii="Times New Roman" w:hAnsi="Times New Roman" w:cs="Times New Roman"/>
                <w:lang w:val="en-US"/>
              </w:rPr>
              <w:t>(name of institution authorized to make decisions on awarding degree certificates)</w:t>
            </w:r>
          </w:p>
        </w:tc>
        <w:tc>
          <w:tcPr>
            <w:tcW w:w="7882" w:type="dxa"/>
            <w:gridSpan w:val="3"/>
          </w:tcPr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Default="00123DD8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y decision of the Dissertation Council for </w:t>
            </w:r>
            <w:r w:rsidR="007C12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warding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ndidate of Sciences/Doctor of Sciences Degrees based out of </w:t>
            </w:r>
          </w:p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Pr="00C62C43" w:rsidRDefault="00123DD8" w:rsidP="00245E43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C62C43"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  <w:t>National Research University Higher School of Economics</w:t>
            </w:r>
          </w:p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Default="00123DD8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.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ed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XX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 xml:space="preserve">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  <w:r w:rsidRPr="00C62C4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, 20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</w:p>
          <w:p w:rsidR="00227A32" w:rsidRPr="00C53DDD" w:rsidRDefault="00227A32" w:rsidP="007C12C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27A32" w:rsidRPr="00D43A5F" w:rsidTr="009F1215">
        <w:trPr>
          <w:cantSplit/>
          <w:trHeight w:val="431"/>
        </w:trPr>
        <w:tc>
          <w:tcPr>
            <w:tcW w:w="7882" w:type="dxa"/>
          </w:tcPr>
          <w:p w:rsidR="00227A32" w:rsidRPr="00C53DDD" w:rsidRDefault="00227A32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82" w:type="dxa"/>
            <w:gridSpan w:val="3"/>
            <w:vAlign w:val="bottom"/>
          </w:tcPr>
          <w:p w:rsidR="00227A32" w:rsidRPr="00C53DDD" w:rsidRDefault="00227A32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27A32" w:rsidRPr="00C53DDD" w:rsidTr="009F1215">
        <w:trPr>
          <w:cantSplit/>
          <w:trHeight w:val="863"/>
        </w:trPr>
        <w:tc>
          <w:tcPr>
            <w:tcW w:w="7882" w:type="dxa"/>
          </w:tcPr>
          <w:p w:rsidR="00227A32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rective No.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ed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XXX XX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,</w:t>
            </w:r>
            <w:r w:rsidR="00C62C43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 xml:space="preserve"> 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20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</w:p>
          <w:p w:rsidR="00371BAD" w:rsidRP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82" w:type="dxa"/>
            <w:gridSpan w:val="3"/>
          </w:tcPr>
          <w:p w:rsidR="00227A32" w:rsidRPr="00C62C43" w:rsidRDefault="00D43A5F" w:rsidP="00C62C43">
            <w:pPr>
              <w:jc w:val="center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 w:rsidRPr="00D43A5F">
              <w:rPr>
                <w:rFonts w:ascii="Times New Roman" w:hAnsi="Times New Roman" w:cs="Times New Roman"/>
                <w:b/>
                <w:i/>
                <w:sz w:val="32"/>
                <w:szCs w:val="32"/>
                <w:highlight w:val="yellow"/>
                <w:lang w:val="en-US"/>
              </w:rPr>
              <w:t>XXXXXXX XXXXXXXXX</w:t>
            </w:r>
          </w:p>
        </w:tc>
      </w:tr>
      <w:tr w:rsidR="00227A32" w:rsidRPr="007C12CD" w:rsidTr="009F1215">
        <w:trPr>
          <w:cantSplit/>
          <w:trHeight w:val="1192"/>
        </w:trPr>
        <w:tc>
          <w:tcPr>
            <w:tcW w:w="7882" w:type="dxa"/>
          </w:tcPr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227A32" w:rsidRPr="00C53DDD" w:rsidRDefault="00C62C43" w:rsidP="00D43A5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Series </w:t>
            </w:r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КНД</w:t>
            </w:r>
            <w:r w:rsidRPr="00371BA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o. </w:t>
            </w:r>
            <w:r w:rsidR="00D43A5F"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>XXXXX</w:t>
            </w:r>
          </w:p>
        </w:tc>
        <w:tc>
          <w:tcPr>
            <w:tcW w:w="7882" w:type="dxa"/>
            <w:gridSpan w:val="3"/>
          </w:tcPr>
          <w:p w:rsidR="00227A32" w:rsidRDefault="007C12C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s hereby admitted to the degree of </w:t>
            </w:r>
          </w:p>
          <w:p w:rsidR="00C62C43" w:rsidRDefault="00C62C43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C12CD" w:rsidRPr="00C62C43" w:rsidRDefault="007C12CD" w:rsidP="002E4A1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2C4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ANDIDATE OF ECONOMIC SCIENCES</w:t>
            </w:r>
            <w:r w:rsidR="00C62C4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*</w:t>
            </w:r>
          </w:p>
        </w:tc>
      </w:tr>
      <w:tr w:rsidR="00227A32" w:rsidRPr="00C53DDD" w:rsidTr="009F1215">
        <w:trPr>
          <w:cantSplit/>
          <w:trHeight w:val="2340"/>
        </w:trPr>
        <w:tc>
          <w:tcPr>
            <w:tcW w:w="7882" w:type="dxa"/>
          </w:tcPr>
          <w:p w:rsid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27A32" w:rsidRP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1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</w:tc>
        <w:tc>
          <w:tcPr>
            <w:tcW w:w="2627" w:type="dxa"/>
          </w:tcPr>
          <w:p w:rsidR="00227A32" w:rsidRPr="00C62C43" w:rsidRDefault="00227A32" w:rsidP="007C12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2C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d of institution</w:t>
            </w:r>
          </w:p>
        </w:tc>
        <w:tc>
          <w:tcPr>
            <w:tcW w:w="2627" w:type="dxa"/>
          </w:tcPr>
          <w:p w:rsidR="00227A32" w:rsidRPr="00C53DDD" w:rsidRDefault="00227A32" w:rsidP="00C62C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28" w:type="dxa"/>
          </w:tcPr>
          <w:p w:rsidR="00227A32" w:rsidRPr="00447FA2" w:rsidRDefault="007C12CD" w:rsidP="00245E4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 xml:space="preserve">Y.I. </w:t>
            </w:r>
            <w:proofErr w:type="spellStart"/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>Kuzminov</w:t>
            </w:r>
            <w:bookmarkStart w:id="0" w:name="_GoBack"/>
            <w:bookmarkEnd w:id="0"/>
            <w:proofErr w:type="spellEnd"/>
          </w:p>
        </w:tc>
      </w:tr>
      <w:tr w:rsidR="00227A32" w:rsidRPr="00C53DDD" w:rsidTr="009F1215">
        <w:trPr>
          <w:cantSplit/>
          <w:trHeight w:val="110"/>
        </w:trPr>
        <w:tc>
          <w:tcPr>
            <w:tcW w:w="7882" w:type="dxa"/>
          </w:tcPr>
          <w:p w:rsidR="00227A32" w:rsidRDefault="00C62C43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is is a true and accurate translation of a degree certificate comprising one page.</w:t>
            </w:r>
          </w:p>
          <w:p w:rsidR="00227A32" w:rsidRPr="00B85047" w:rsidRDefault="00227A32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:rsidR="00227A32" w:rsidRPr="00B85047" w:rsidRDefault="00227A32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____________</w:t>
            </w:r>
          </w:p>
          <w:p w:rsidR="00227A32" w:rsidRPr="00B85047" w:rsidRDefault="001E6A14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kachkova</w:t>
            </w:r>
            <w:proofErr w:type="spellEnd"/>
          </w:p>
          <w:p w:rsidR="00227A32" w:rsidRPr="00C53DDD" w:rsidRDefault="001E6A14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rector</w:t>
            </w:r>
            <w:r w:rsidR="00227A32"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 HSE Expert Translation Centre</w:t>
            </w:r>
          </w:p>
        </w:tc>
        <w:tc>
          <w:tcPr>
            <w:tcW w:w="7882" w:type="dxa"/>
            <w:gridSpan w:val="3"/>
            <w:vAlign w:val="bottom"/>
          </w:tcPr>
          <w:p w:rsidR="00227A32" w:rsidRDefault="00227A32" w:rsidP="00245E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Federal state autonomous educational institution for higher professional education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NRU 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  <w:tr w:rsidR="00297576" w:rsidRPr="00D43A5F" w:rsidTr="009F1215">
        <w:trPr>
          <w:cantSplit/>
          <w:trHeight w:val="110"/>
        </w:trPr>
        <w:tc>
          <w:tcPr>
            <w:tcW w:w="7882" w:type="dxa"/>
          </w:tcPr>
          <w:p w:rsidR="00297576" w:rsidRDefault="00297576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82" w:type="dxa"/>
            <w:gridSpan w:val="3"/>
            <w:vAlign w:val="bottom"/>
          </w:tcPr>
          <w:p w:rsidR="00297576" w:rsidRPr="00297576" w:rsidRDefault="00297576" w:rsidP="002975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97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This Russian degree corresponds to Level 8 (Doctoral or Equivalent Level, e.g. PhD, DPhil, </w:t>
            </w:r>
            <w:r w:rsidR="009F1215"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.Sc.</w:t>
            </w:r>
            <w:r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) according to the UNESCO International Standard Classification of Education.</w:t>
            </w:r>
          </w:p>
        </w:tc>
      </w:tr>
    </w:tbl>
    <w:p w:rsidR="00D85680" w:rsidRPr="00297576" w:rsidRDefault="00D43A5F">
      <w:pPr>
        <w:rPr>
          <w:lang w:val="en-US"/>
        </w:rPr>
      </w:pPr>
    </w:p>
    <w:sectPr w:rsidR="00D85680" w:rsidRPr="00297576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B00AC5"/>
    <w:multiLevelType w:val="hybridMultilevel"/>
    <w:tmpl w:val="430CA4BC"/>
    <w:lvl w:ilvl="0" w:tplc="8F1EF7CE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042914"/>
    <w:multiLevelType w:val="hybridMultilevel"/>
    <w:tmpl w:val="8AFC7178"/>
    <w:lvl w:ilvl="0" w:tplc="33360036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c3NjUwNDY3MLNQ0lEKTi0uzszPAykwqgUARdr7aSwAAAA="/>
  </w:docVars>
  <w:rsids>
    <w:rsidRoot w:val="00227A32"/>
    <w:rsid w:val="00123DD8"/>
    <w:rsid w:val="0012742C"/>
    <w:rsid w:val="001E6A14"/>
    <w:rsid w:val="00227A32"/>
    <w:rsid w:val="00297576"/>
    <w:rsid w:val="002E4A13"/>
    <w:rsid w:val="00371BAD"/>
    <w:rsid w:val="004850A9"/>
    <w:rsid w:val="007C12CD"/>
    <w:rsid w:val="009F1215"/>
    <w:rsid w:val="00C62C43"/>
    <w:rsid w:val="00D43A5F"/>
    <w:rsid w:val="00E079CD"/>
    <w:rsid w:val="00F7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7A3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27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975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7A3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27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97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980</Characters>
  <Application>Microsoft Office Word</Application>
  <DocSecurity>0</DocSecurity>
  <Lines>37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2</cp:revision>
  <cp:lastPrinted>2017-02-16T12:45:00Z</cp:lastPrinted>
  <dcterms:created xsi:type="dcterms:W3CDTF">2018-01-18T15:31:00Z</dcterms:created>
  <dcterms:modified xsi:type="dcterms:W3CDTF">2018-01-18T15:31:00Z</dcterms:modified>
</cp:coreProperties>
</file>